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lotus blanc et coton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-benzylideneheptanal; 3,7-dimethyloctan-3-ol; cinnamaldehyde; linalool; 1-(1,2,3,4,5,6,7,8-octahydro-2,3,8,8-tetramethyl-2-naphthyl)ethan-1-one; isoeugenol; 4-tert-butylcyclohexyl acetate; benz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7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roszkowany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otus blanc et coto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Świeca lotus blanc et coto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3,7-dimethyloctan-3-ol ; cinnamaldehyde ; linalool ; isoeugenol ; 4-tert-butylcyclohex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otus blanc et coto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otus blanc et coto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3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C08674-19FF-4139-95E2-0A43B1B8E13A}"/>
</file>

<file path=customXml/itemProps3.xml><?xml version="1.0" encoding="utf-8"?>
<ds:datastoreItem xmlns:ds="http://schemas.openxmlformats.org/officeDocument/2006/customXml" ds:itemID="{FBD6AE68-AD41-402F-90EF-E6B733553635}"/>
</file>

<file path=customXml/itemProps4.xml><?xml version="1.0" encoding="utf-8"?>
<ds:datastoreItem xmlns:ds="http://schemas.openxmlformats.org/officeDocument/2006/customXml" ds:itemID="{E9235929-C276-4FFA-B325-11039B69EE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